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9C9CF" w14:textId="568DC8C5" w:rsidR="00106284" w:rsidRPr="00EE62E4" w:rsidRDefault="004308F2" w:rsidP="001E4A00">
      <w:pPr>
        <w:ind w:left="709"/>
        <w:jc w:val="center"/>
        <w:rPr>
          <w:rFonts w:ascii="LM Roman 10" w:hAnsi="LM Roman 10"/>
          <w:b/>
          <w:sz w:val="48"/>
          <w:szCs w:val="48"/>
        </w:rPr>
      </w:pPr>
      <w:r>
        <w:rPr>
          <w:noProof/>
          <w:color w:val="0054A0"/>
          <w:lang w:eastAsia="es-ES"/>
        </w:rPr>
        <w:drawing>
          <wp:anchor distT="0" distB="0" distL="114300" distR="114300" simplePos="0" relativeHeight="251650048" behindDoc="1" locked="0" layoutInCell="1" allowOverlap="1" wp14:anchorId="174CF4B6" wp14:editId="1F49DECC">
            <wp:simplePos x="0" y="0"/>
            <wp:positionH relativeFrom="column">
              <wp:posOffset>-1080135</wp:posOffset>
            </wp:positionH>
            <wp:positionV relativeFrom="paragraph">
              <wp:posOffset>-899795</wp:posOffset>
            </wp:positionV>
            <wp:extent cx="1350000" cy="10706400"/>
            <wp:effectExtent l="0" t="0" r="0" b="0"/>
            <wp:wrapTight wrapText="bothSides">
              <wp:wrapPolygon edited="0">
                <wp:start x="0" y="0"/>
                <wp:lineTo x="0" y="21562"/>
                <wp:lineTo x="21346" y="21562"/>
                <wp:lineTo x="21346" y="0"/>
                <wp:lineTo x="0" y="0"/>
              </wp:wrapPolygon>
            </wp:wrapTight>
            <wp:docPr id="3" name="0 Imagen" descr="Patrón de fondo&#10;&#10;Descripción generada automáticamente con confianza media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 Imagen" descr="Patrón de fondo&#10;&#10;Descripción generada automáticamente con confianza media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00" cy="1070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6284" w:rsidRPr="00EE62E4">
        <w:rPr>
          <w:rFonts w:ascii="LM Roman 10" w:hAnsi="LM Roman 10"/>
          <w:b/>
          <w:sz w:val="48"/>
          <w:szCs w:val="48"/>
        </w:rPr>
        <w:t>UNIVERSIDAD POLITÉCNICA DE CARTAGENA</w:t>
      </w:r>
    </w:p>
    <w:p w14:paraId="7A5FFA37" w14:textId="5323312B" w:rsidR="001E4A00" w:rsidRDefault="001E4A00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237850AA" w14:textId="3CC923A1" w:rsidR="00C9790B" w:rsidRDefault="00106284" w:rsidP="001E4A00">
      <w:pPr>
        <w:ind w:left="709"/>
        <w:jc w:val="center"/>
        <w:rPr>
          <w:rFonts w:ascii="LM Roman 10" w:hAnsi="LM Roman 10"/>
          <w:sz w:val="36"/>
          <w:szCs w:val="36"/>
        </w:rPr>
      </w:pPr>
      <w:r w:rsidRPr="001E4A00">
        <w:rPr>
          <w:rFonts w:ascii="LM Roman 10" w:hAnsi="LM Roman 10"/>
          <w:sz w:val="36"/>
          <w:szCs w:val="36"/>
        </w:rPr>
        <w:t xml:space="preserve">Escuela Técnica Superior de </w:t>
      </w:r>
    </w:p>
    <w:p w14:paraId="4F0EFF06" w14:textId="1B671112" w:rsidR="00106284" w:rsidRPr="001E4A00" w:rsidRDefault="00106284" w:rsidP="001E4A00">
      <w:pPr>
        <w:ind w:left="709"/>
        <w:jc w:val="center"/>
        <w:rPr>
          <w:rFonts w:ascii="LM Roman 10" w:hAnsi="LM Roman 10"/>
          <w:sz w:val="36"/>
          <w:szCs w:val="36"/>
        </w:rPr>
      </w:pPr>
      <w:r w:rsidRPr="001E4A00">
        <w:rPr>
          <w:rFonts w:ascii="LM Roman 10" w:hAnsi="LM Roman 10"/>
          <w:sz w:val="36"/>
          <w:szCs w:val="36"/>
        </w:rPr>
        <w:t xml:space="preserve">Ingeniería </w:t>
      </w:r>
      <w:r w:rsidR="00B123CE">
        <w:rPr>
          <w:rFonts w:ascii="LM Roman 10" w:hAnsi="LM Roman 10"/>
          <w:sz w:val="36"/>
          <w:szCs w:val="36"/>
        </w:rPr>
        <w:t>Naval</w:t>
      </w:r>
      <w:r w:rsidR="00C9790B">
        <w:rPr>
          <w:rFonts w:ascii="LM Roman 10" w:hAnsi="LM Roman 10"/>
          <w:sz w:val="36"/>
          <w:szCs w:val="36"/>
        </w:rPr>
        <w:t xml:space="preserve"> y Oceánica</w:t>
      </w:r>
    </w:p>
    <w:p w14:paraId="0D5A6A84" w14:textId="6394DA3D" w:rsidR="001E4A00" w:rsidRDefault="001E4A00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60B4FB8E" w14:textId="5A6F5C7D" w:rsidR="001E4A00" w:rsidRDefault="001E4A00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1A2359DE" w14:textId="057492EB" w:rsidR="009E7A66" w:rsidRDefault="009E7A66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593B66F9" w14:textId="701065C4" w:rsidR="009E7A66" w:rsidRDefault="009E7A66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56EA49AE" w14:textId="493A11FA" w:rsidR="00106284" w:rsidRPr="00795272" w:rsidRDefault="00106284" w:rsidP="001E4A00">
      <w:pPr>
        <w:ind w:left="709"/>
        <w:jc w:val="center"/>
        <w:rPr>
          <w:rFonts w:ascii="LM Roman 10" w:hAnsi="LM Roman 10"/>
          <w:sz w:val="36"/>
          <w:szCs w:val="36"/>
        </w:rPr>
      </w:pPr>
    </w:p>
    <w:p w14:paraId="75196F46" w14:textId="212F74FA" w:rsidR="00106284" w:rsidRDefault="00106284" w:rsidP="001E4A00">
      <w:pPr>
        <w:ind w:left="709"/>
        <w:rPr>
          <w:rFonts w:ascii="LM Roman 10" w:hAnsi="LM Roman 10"/>
          <w:sz w:val="24"/>
          <w:szCs w:val="24"/>
        </w:rPr>
      </w:pPr>
    </w:p>
    <w:p w14:paraId="6BCED32D" w14:textId="5814AF20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78886433" w14:textId="2F42EAA0" w:rsidR="00EE62E4" w:rsidRDefault="00EE62E4" w:rsidP="001E4A00">
      <w:pPr>
        <w:ind w:left="709"/>
        <w:rPr>
          <w:rFonts w:ascii="LM Roman 10" w:hAnsi="LM Roman 10"/>
          <w:sz w:val="24"/>
          <w:szCs w:val="24"/>
        </w:rPr>
      </w:pPr>
    </w:p>
    <w:p w14:paraId="2378E64D" w14:textId="2F2B1DC3" w:rsidR="00EE62E4" w:rsidRDefault="00EE62E4" w:rsidP="001E4A00">
      <w:pPr>
        <w:ind w:left="709"/>
        <w:rPr>
          <w:rFonts w:ascii="LM Roman 10" w:hAnsi="LM Roman 10"/>
          <w:sz w:val="24"/>
          <w:szCs w:val="24"/>
        </w:rPr>
      </w:pPr>
    </w:p>
    <w:p w14:paraId="7027CF7E" w14:textId="328B0753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42500577" w14:textId="564E4898" w:rsidR="009E7A66" w:rsidRPr="00EE62E4" w:rsidRDefault="009E7A66" w:rsidP="00EE62E4">
      <w:pPr>
        <w:ind w:left="709"/>
        <w:jc w:val="center"/>
        <w:rPr>
          <w:rFonts w:ascii="LM Roman 10" w:hAnsi="LM Roman 10"/>
          <w:b/>
          <w:sz w:val="48"/>
          <w:szCs w:val="48"/>
        </w:rPr>
      </w:pPr>
      <w:r>
        <w:rPr>
          <w:rFonts w:ascii="LM Roman 10" w:hAnsi="LM Roman 10"/>
          <w:b/>
          <w:sz w:val="48"/>
          <w:szCs w:val="48"/>
        </w:rPr>
        <w:t>Título del Trabajo</w:t>
      </w:r>
    </w:p>
    <w:p w14:paraId="12EE8744" w14:textId="4523AD1B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63C7F7CB" w14:textId="2D5FF191" w:rsidR="009E7A66" w:rsidRDefault="009E7A66" w:rsidP="001E4A00">
      <w:pPr>
        <w:ind w:left="709"/>
        <w:rPr>
          <w:rFonts w:ascii="LM Roman 10" w:hAnsi="LM Roman 10"/>
          <w:sz w:val="24"/>
          <w:szCs w:val="24"/>
        </w:rPr>
      </w:pPr>
    </w:p>
    <w:p w14:paraId="097A1A84" w14:textId="1B70B056" w:rsidR="009E7A66" w:rsidRDefault="009E7A66" w:rsidP="001E4A00">
      <w:pPr>
        <w:ind w:left="709"/>
        <w:rPr>
          <w:rFonts w:ascii="LM Roman 10" w:hAnsi="LM Roman 10"/>
          <w:sz w:val="24"/>
          <w:szCs w:val="24"/>
        </w:rPr>
      </w:pPr>
    </w:p>
    <w:p w14:paraId="2C57DF6B" w14:textId="77777777" w:rsidR="009E7A66" w:rsidRDefault="009E7A66" w:rsidP="001E4A00">
      <w:pPr>
        <w:ind w:left="709"/>
        <w:rPr>
          <w:rFonts w:ascii="LM Roman 10" w:hAnsi="LM Roman 10"/>
          <w:sz w:val="24"/>
          <w:szCs w:val="24"/>
        </w:rPr>
      </w:pPr>
    </w:p>
    <w:p w14:paraId="4222DED1" w14:textId="07D81268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4ECAD4B0" w14:textId="1842EF52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564E38D5" w14:textId="346911C2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11E71581" w14:textId="0901FF93" w:rsidR="00B73DEC" w:rsidRPr="00634260" w:rsidRDefault="00106284" w:rsidP="001E4A00">
      <w:pPr>
        <w:ind w:left="709"/>
        <w:jc w:val="center"/>
        <w:rPr>
          <w:rFonts w:ascii="LM Roman 10" w:hAnsi="LM Roman 10"/>
          <w:b/>
          <w:sz w:val="32"/>
          <w:szCs w:val="32"/>
        </w:rPr>
      </w:pPr>
      <w:r w:rsidRPr="00634260">
        <w:rPr>
          <w:rFonts w:ascii="LM Roman 10" w:hAnsi="LM Roman 10"/>
          <w:b/>
          <w:sz w:val="32"/>
          <w:szCs w:val="32"/>
        </w:rPr>
        <w:t xml:space="preserve">TRABAJO FIN DE </w:t>
      </w:r>
      <w:r w:rsidR="005262A0">
        <w:rPr>
          <w:rFonts w:ascii="LM Roman 10" w:hAnsi="LM Roman 10"/>
          <w:b/>
          <w:sz w:val="32"/>
          <w:szCs w:val="32"/>
        </w:rPr>
        <w:t>MÁSTER</w:t>
      </w:r>
    </w:p>
    <w:p w14:paraId="6930AC55" w14:textId="22163AF9" w:rsidR="00EE62E4" w:rsidRDefault="00EE62E4" w:rsidP="001E4A00">
      <w:pPr>
        <w:ind w:left="709"/>
        <w:jc w:val="center"/>
        <w:rPr>
          <w:rFonts w:ascii="LM Roman 10" w:hAnsi="LM Roman 10"/>
          <w:sz w:val="28"/>
          <w:szCs w:val="28"/>
        </w:rPr>
      </w:pPr>
    </w:p>
    <w:p w14:paraId="0B503B1C" w14:textId="3EACD02E" w:rsidR="00106284" w:rsidRPr="00634260" w:rsidRDefault="005262A0" w:rsidP="001E4A00">
      <w:pPr>
        <w:ind w:left="709"/>
        <w:jc w:val="center"/>
        <w:rPr>
          <w:rFonts w:ascii="LM Roman 10" w:hAnsi="LM Roman 10"/>
          <w:sz w:val="28"/>
          <w:szCs w:val="28"/>
        </w:rPr>
      </w:pPr>
      <w:r>
        <w:rPr>
          <w:rFonts w:ascii="LM Roman 10" w:hAnsi="LM Roman 10"/>
          <w:sz w:val="28"/>
          <w:szCs w:val="28"/>
        </w:rPr>
        <w:t>MÁSTER EN</w:t>
      </w:r>
      <w:r w:rsidR="00C74820">
        <w:rPr>
          <w:rFonts w:ascii="LM Roman 10" w:hAnsi="LM Roman 10"/>
          <w:sz w:val="28"/>
          <w:szCs w:val="28"/>
        </w:rPr>
        <w:t xml:space="preserve"> </w:t>
      </w:r>
      <w:r w:rsidR="00C9790B">
        <w:rPr>
          <w:rFonts w:ascii="LM Roman 10" w:hAnsi="LM Roman 10"/>
          <w:sz w:val="28"/>
          <w:szCs w:val="28"/>
        </w:rPr>
        <w:t xml:space="preserve">INGENIERÍA </w:t>
      </w:r>
      <w:r w:rsidR="00C74820">
        <w:rPr>
          <w:rFonts w:ascii="LM Roman 10" w:hAnsi="LM Roman 10"/>
          <w:sz w:val="28"/>
          <w:szCs w:val="28"/>
        </w:rPr>
        <w:t>NAVAL Y OCEÁNICA</w:t>
      </w:r>
    </w:p>
    <w:p w14:paraId="1FF848D0" w14:textId="12C5DBF8" w:rsidR="001E4A00" w:rsidRDefault="001E4A00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130E0A6A" w14:textId="48E48057" w:rsidR="00795272" w:rsidRDefault="00795272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1CB2367D" w14:textId="1D2F1EF7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7BE112CD" w14:textId="77777777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049B47ED" w14:textId="51D98034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5422EF8A" w14:textId="35CA8FD4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5B4C73EC" w14:textId="4D601F46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1F080911" w14:textId="152AC6CF" w:rsidR="00795272" w:rsidRDefault="00795272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tbl>
      <w:tblPr>
        <w:tblStyle w:val="Tablaconcuadrcula"/>
        <w:tblW w:w="0" w:type="auto"/>
        <w:tblInd w:w="3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4254"/>
      </w:tblGrid>
      <w:tr w:rsidR="00C74820" w14:paraId="351CE8DC" w14:textId="77777777" w:rsidTr="00795272">
        <w:tc>
          <w:tcPr>
            <w:tcW w:w="1552" w:type="dxa"/>
          </w:tcPr>
          <w:p w14:paraId="12508CF9" w14:textId="77777777" w:rsidR="001E4A00" w:rsidRPr="00795272" w:rsidRDefault="001E4A00" w:rsidP="001E4A00">
            <w:pPr>
              <w:jc w:val="right"/>
              <w:rPr>
                <w:rFonts w:ascii="LM Roman 10" w:hAnsi="LM Roman 10"/>
                <w:b/>
                <w:sz w:val="24"/>
                <w:szCs w:val="24"/>
              </w:rPr>
            </w:pPr>
            <w:r w:rsidRPr="00795272">
              <w:rPr>
                <w:rFonts w:ascii="LM Roman 10" w:hAnsi="LM Roman 10"/>
                <w:b/>
                <w:sz w:val="24"/>
                <w:szCs w:val="24"/>
              </w:rPr>
              <w:t>Autor:</w:t>
            </w:r>
          </w:p>
        </w:tc>
        <w:tc>
          <w:tcPr>
            <w:tcW w:w="4254" w:type="dxa"/>
          </w:tcPr>
          <w:p w14:paraId="373CDDFC" w14:textId="77777777" w:rsidR="001E4A00" w:rsidRPr="00795272" w:rsidRDefault="009E7A66" w:rsidP="00795272">
            <w:pPr>
              <w:ind w:firstLine="41"/>
              <w:rPr>
                <w:rFonts w:ascii="LM Roman 10" w:hAnsi="LM Roman 10"/>
                <w:b/>
                <w:sz w:val="24"/>
                <w:szCs w:val="24"/>
              </w:rPr>
            </w:pPr>
            <w:r>
              <w:rPr>
                <w:rFonts w:ascii="LM Roman 10" w:hAnsi="LM Roman 10"/>
                <w:b/>
                <w:sz w:val="24"/>
                <w:szCs w:val="24"/>
              </w:rPr>
              <w:t>……………….</w:t>
            </w:r>
          </w:p>
        </w:tc>
      </w:tr>
      <w:tr w:rsidR="00C74820" w14:paraId="682A6A39" w14:textId="77777777" w:rsidTr="00795272">
        <w:tc>
          <w:tcPr>
            <w:tcW w:w="1552" w:type="dxa"/>
          </w:tcPr>
          <w:p w14:paraId="311E115F" w14:textId="77777777" w:rsidR="001E4A00" w:rsidRDefault="001E4A00" w:rsidP="001E4A00">
            <w:pPr>
              <w:jc w:val="right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Director:</w:t>
            </w:r>
          </w:p>
        </w:tc>
        <w:tc>
          <w:tcPr>
            <w:tcW w:w="4254" w:type="dxa"/>
          </w:tcPr>
          <w:p w14:paraId="698D2DFE" w14:textId="77777777" w:rsidR="001E4A00" w:rsidRDefault="009E7A66" w:rsidP="00795272">
            <w:pPr>
              <w:ind w:left="41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…………………</w:t>
            </w:r>
          </w:p>
        </w:tc>
      </w:tr>
      <w:tr w:rsidR="00C74820" w14:paraId="49F1BD03" w14:textId="77777777" w:rsidTr="00795272">
        <w:tc>
          <w:tcPr>
            <w:tcW w:w="1552" w:type="dxa"/>
          </w:tcPr>
          <w:p w14:paraId="3E39FDB3" w14:textId="77777777" w:rsidR="001E4A00" w:rsidRDefault="001E4A00" w:rsidP="001E4A00">
            <w:pPr>
              <w:jc w:val="right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Codirector:</w:t>
            </w:r>
          </w:p>
        </w:tc>
        <w:tc>
          <w:tcPr>
            <w:tcW w:w="4254" w:type="dxa"/>
          </w:tcPr>
          <w:p w14:paraId="51C69292" w14:textId="77777777" w:rsidR="001E4A00" w:rsidRDefault="009E7A66" w:rsidP="00795272">
            <w:pPr>
              <w:ind w:left="41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…………….</w:t>
            </w:r>
          </w:p>
        </w:tc>
      </w:tr>
    </w:tbl>
    <w:p w14:paraId="59ECEAFD" w14:textId="7F03B720" w:rsidR="001E4A00" w:rsidRDefault="001E4A00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70FFD003" w14:textId="04A2DCBA" w:rsidR="00EE62E4" w:rsidRDefault="00EE62E4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20DBF6B5" w14:textId="36FC8318" w:rsidR="00EE62E4" w:rsidRDefault="00CD6DCC" w:rsidP="001E4A00">
      <w:pPr>
        <w:ind w:left="709"/>
        <w:jc w:val="right"/>
        <w:rPr>
          <w:rFonts w:ascii="LM Roman 10" w:hAnsi="LM Roman 10"/>
          <w:sz w:val="24"/>
          <w:szCs w:val="24"/>
        </w:rPr>
      </w:pPr>
      <w:r w:rsidRPr="00CD6DCC">
        <w:rPr>
          <w:rFonts w:ascii="LM Roman 10" w:hAnsi="LM Roman 10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3277223" wp14:editId="3FEDBD39">
            <wp:simplePos x="0" y="0"/>
            <wp:positionH relativeFrom="column">
              <wp:posOffset>-1419860</wp:posOffset>
            </wp:positionH>
            <wp:positionV relativeFrom="page">
              <wp:posOffset>9508490</wp:posOffset>
            </wp:positionV>
            <wp:extent cx="1260000" cy="316800"/>
            <wp:effectExtent l="0" t="0" r="0" b="0"/>
            <wp:wrapNone/>
            <wp:docPr id="1110185823" name="Imagen 1" descr="Dibujo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185823" name="Imagen 1" descr="Dibujo en blanco y negro&#10;&#10;Descripción generada automáticamente con confianza media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1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62E4">
        <w:rPr>
          <w:rFonts w:ascii="LM Roman 10" w:hAnsi="LM Roman 10"/>
          <w:sz w:val="24"/>
          <w:szCs w:val="24"/>
        </w:rPr>
        <w:t xml:space="preserve">Cartagena, </w:t>
      </w:r>
      <w:r w:rsidR="009E7A66">
        <w:rPr>
          <w:rFonts w:ascii="LM Roman 10" w:hAnsi="LM Roman 10"/>
          <w:sz w:val="24"/>
          <w:szCs w:val="24"/>
        </w:rPr>
        <w:t>……………</w:t>
      </w:r>
    </w:p>
    <w:sectPr w:rsidR="00EE62E4" w:rsidSect="001F54D9">
      <w:pgSz w:w="11906" w:h="16838"/>
      <w:pgMar w:top="1417" w:right="849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0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08"/>
  <w:hyphenationZone w:val="425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xNDcwszQ1MjMxtDBT0lEKTi0uzszPAykwrgUASiJsniwAAAA="/>
  </w:docVars>
  <w:rsids>
    <w:rsidRoot w:val="00106284"/>
    <w:rsid w:val="00024F00"/>
    <w:rsid w:val="000C226F"/>
    <w:rsid w:val="000C25F0"/>
    <w:rsid w:val="000D087C"/>
    <w:rsid w:val="00106284"/>
    <w:rsid w:val="001E4A00"/>
    <w:rsid w:val="001F54D9"/>
    <w:rsid w:val="00297666"/>
    <w:rsid w:val="0030265B"/>
    <w:rsid w:val="003B1A5F"/>
    <w:rsid w:val="004308F2"/>
    <w:rsid w:val="005262A0"/>
    <w:rsid w:val="00542CC3"/>
    <w:rsid w:val="00543E7D"/>
    <w:rsid w:val="005B3C7D"/>
    <w:rsid w:val="005C4913"/>
    <w:rsid w:val="00634260"/>
    <w:rsid w:val="006364B6"/>
    <w:rsid w:val="00641139"/>
    <w:rsid w:val="006638AF"/>
    <w:rsid w:val="00795272"/>
    <w:rsid w:val="007A7028"/>
    <w:rsid w:val="00945510"/>
    <w:rsid w:val="00967526"/>
    <w:rsid w:val="009C5A77"/>
    <w:rsid w:val="009E7A66"/>
    <w:rsid w:val="00B123CE"/>
    <w:rsid w:val="00B4220F"/>
    <w:rsid w:val="00B73DEC"/>
    <w:rsid w:val="00C40EE9"/>
    <w:rsid w:val="00C74820"/>
    <w:rsid w:val="00C9790B"/>
    <w:rsid w:val="00CD6DCC"/>
    <w:rsid w:val="00EE62E4"/>
    <w:rsid w:val="00F37257"/>
    <w:rsid w:val="00FA6A15"/>
    <w:rsid w:val="00FC6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50487"/>
  <w15:docId w15:val="{1148C5BB-A379-4960-8748-0EE077A1F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CC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E4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CT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quín Macanás Valera</dc:creator>
  <cp:lastModifiedBy>ARIAS PARDILLA, JOAQUÍN</cp:lastModifiedBy>
  <cp:revision>3</cp:revision>
  <dcterms:created xsi:type="dcterms:W3CDTF">2024-02-22T11:42:00Z</dcterms:created>
  <dcterms:modified xsi:type="dcterms:W3CDTF">2024-02-22T11:46:00Z</dcterms:modified>
</cp:coreProperties>
</file>